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3E0181" w:rsidRDefault="00CE323E" w:rsidP="002C0C62">
      <w:pPr>
        <w:jc w:val="center"/>
        <w:rPr>
          <w:rFonts w:ascii="Arial" w:hAnsi="Arial" w:cs="Arial"/>
        </w:rPr>
      </w:pPr>
      <w:r w:rsidRPr="003E0181">
        <w:rPr>
          <w:rFonts w:ascii="Arial" w:hAnsi="Arial" w:cs="Arial"/>
          <w:noProof/>
          <w:lang w:val="en-ZA" w:eastAsia="en-ZA"/>
        </w:rPr>
        <w:drawing>
          <wp:inline distT="0" distB="0" distL="0" distR="0" wp14:anchorId="41566C6F" wp14:editId="2B8AB578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3E0181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3E0181">
        <w:rPr>
          <w:rFonts w:ascii="Arial" w:hAnsi="Arial" w:cs="Arial"/>
        </w:rPr>
        <w:t>Private Bag X893, Pretoria, 0001, Tel (012) 312 5555, Fax (012) 323 5618</w:t>
      </w:r>
    </w:p>
    <w:p w:rsidR="006B438D" w:rsidRPr="003E0181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3E0181">
        <w:rPr>
          <w:rFonts w:ascii="Arial" w:hAnsi="Arial" w:cs="Arial"/>
        </w:rPr>
        <w:t>Private Bag X9192, Cape Town, 8000, Tel (021) 46</w:t>
      </w:r>
      <w:r w:rsidR="00EA2661" w:rsidRPr="003E0181">
        <w:rPr>
          <w:rFonts w:ascii="Arial" w:hAnsi="Arial" w:cs="Arial"/>
        </w:rPr>
        <w:t>9</w:t>
      </w:r>
      <w:r w:rsidRPr="003E0181">
        <w:rPr>
          <w:rFonts w:ascii="Arial" w:hAnsi="Arial" w:cs="Arial"/>
        </w:rPr>
        <w:t xml:space="preserve"> 5</w:t>
      </w:r>
      <w:r w:rsidR="00EA2661" w:rsidRPr="003E0181">
        <w:rPr>
          <w:rFonts w:ascii="Arial" w:hAnsi="Arial" w:cs="Arial"/>
        </w:rPr>
        <w:t>150</w:t>
      </w:r>
      <w:r w:rsidRPr="003E0181">
        <w:rPr>
          <w:rFonts w:ascii="Arial" w:hAnsi="Arial" w:cs="Arial"/>
        </w:rPr>
        <w:t>, Fax: (021) 465 7956</w:t>
      </w:r>
    </w:p>
    <w:p w:rsidR="00C3677B" w:rsidRPr="003E0181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3E0181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3E0181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3E0181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3E0181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3E0181">
        <w:rPr>
          <w:rFonts w:ascii="Arial" w:hAnsi="Arial" w:cs="Arial"/>
          <w:b/>
          <w:bCs/>
          <w:lang w:val="en-ZA"/>
        </w:rPr>
        <w:t xml:space="preserve">FOR </w:t>
      </w:r>
      <w:r w:rsidR="00AA246C" w:rsidRPr="003E0181">
        <w:rPr>
          <w:rFonts w:ascii="Arial" w:hAnsi="Arial" w:cs="Arial"/>
          <w:b/>
          <w:bCs/>
          <w:lang w:val="en-ZA"/>
        </w:rPr>
        <w:t>WRITTEN</w:t>
      </w:r>
      <w:r w:rsidRPr="003E0181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3E0181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3E0181">
        <w:rPr>
          <w:rFonts w:ascii="Arial" w:hAnsi="Arial" w:cs="Arial"/>
          <w:b/>
          <w:bCs/>
          <w:lang w:val="en-ZA"/>
        </w:rPr>
        <w:t xml:space="preserve">QUESTION </w:t>
      </w:r>
      <w:r w:rsidR="00A667E6" w:rsidRPr="003E0181">
        <w:rPr>
          <w:rFonts w:ascii="Arial" w:hAnsi="Arial" w:cs="Arial"/>
          <w:b/>
          <w:bCs/>
          <w:lang w:val="en-ZA"/>
        </w:rPr>
        <w:t>2894</w:t>
      </w:r>
    </w:p>
    <w:p w:rsidR="00C3677B" w:rsidRPr="003E0181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3E0181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3E0181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454904" w:rsidRPr="003E0181">
        <w:rPr>
          <w:rFonts w:ascii="Arial" w:hAnsi="Arial" w:cs="Arial"/>
          <w:b/>
          <w:bCs/>
          <w:u w:val="single"/>
          <w:lang w:val="en-ZA"/>
        </w:rPr>
        <w:t>12</w:t>
      </w:r>
      <w:r w:rsidR="00CB1096" w:rsidRPr="003E0181">
        <w:rPr>
          <w:rFonts w:ascii="Arial" w:hAnsi="Arial" w:cs="Arial"/>
          <w:b/>
          <w:bCs/>
          <w:u w:val="single"/>
          <w:lang w:val="en-ZA"/>
        </w:rPr>
        <w:t>/</w:t>
      </w:r>
      <w:r w:rsidR="00454904" w:rsidRPr="003E0181">
        <w:rPr>
          <w:rFonts w:ascii="Arial" w:hAnsi="Arial" w:cs="Arial"/>
          <w:b/>
          <w:bCs/>
          <w:u w:val="single"/>
          <w:lang w:val="en-ZA"/>
        </w:rPr>
        <w:t>10</w:t>
      </w:r>
      <w:r w:rsidR="00CB1096" w:rsidRPr="003E0181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3E0181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3E0181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3E0181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3E0181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3E0181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454904" w:rsidRPr="003E0181">
        <w:rPr>
          <w:rFonts w:ascii="Arial" w:hAnsi="Arial" w:cs="Arial"/>
          <w:b/>
          <w:bCs/>
          <w:u w:val="single"/>
          <w:lang w:val="en-ZA"/>
        </w:rPr>
        <w:t>32</w:t>
      </w:r>
      <w:r w:rsidR="008A5D41" w:rsidRPr="003E0181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3E0181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3E0181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3E0181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3E0181" w:rsidRDefault="00962612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3E0181">
        <w:rPr>
          <w:rFonts w:ascii="Arial" w:hAnsi="Arial" w:cs="Arial"/>
          <w:b/>
          <w:bCs/>
          <w:lang w:val="en-ZA"/>
        </w:rPr>
        <w:t xml:space="preserve">Ms N Nolutshungu (EFF) </w:t>
      </w:r>
      <w:r w:rsidR="002A76BD" w:rsidRPr="003E0181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3E0181" w:rsidRDefault="00A667E6" w:rsidP="00A667E6">
      <w:pPr>
        <w:spacing w:after="120" w:line="360" w:lineRule="auto"/>
        <w:jc w:val="both"/>
        <w:rPr>
          <w:rFonts w:ascii="Arial" w:eastAsia="Cambria" w:hAnsi="Arial" w:cs="Arial"/>
        </w:rPr>
      </w:pPr>
      <w:r w:rsidRPr="003E0181">
        <w:rPr>
          <w:rFonts w:ascii="Arial" w:eastAsia="Cambria" w:hAnsi="Arial" w:cs="Arial"/>
        </w:rPr>
        <w:t>What number of students are beneficiaries of the National Student Financial Aid Scheme at each institution of higher learning in each province from 1 January 2018 up to the latest specified date for which information is available?</w:t>
      </w:r>
    </w:p>
    <w:p w:rsidR="00A15E2F" w:rsidRPr="003E0181" w:rsidRDefault="00962612" w:rsidP="00A15E2F">
      <w:pPr>
        <w:spacing w:after="120" w:line="360" w:lineRule="auto"/>
        <w:ind w:firstLine="8222"/>
        <w:jc w:val="both"/>
        <w:rPr>
          <w:rFonts w:ascii="Arial" w:hAnsi="Arial" w:cs="Arial"/>
          <w:b/>
        </w:rPr>
      </w:pPr>
      <w:r w:rsidRPr="003E0181">
        <w:rPr>
          <w:rFonts w:ascii="Arial" w:hAnsi="Arial" w:cs="Arial"/>
          <w:b/>
        </w:rPr>
        <w:t>NW320</w:t>
      </w:r>
      <w:r w:rsidR="00A667E6" w:rsidRPr="003E0181">
        <w:rPr>
          <w:rFonts w:ascii="Arial" w:hAnsi="Arial" w:cs="Arial"/>
          <w:b/>
        </w:rPr>
        <w:t>2</w:t>
      </w:r>
      <w:r w:rsidRPr="003E0181">
        <w:rPr>
          <w:rFonts w:ascii="Arial" w:hAnsi="Arial" w:cs="Arial"/>
          <w:b/>
        </w:rPr>
        <w:t xml:space="preserve">E </w:t>
      </w:r>
    </w:p>
    <w:p w:rsidR="00A15E2F" w:rsidRPr="003E0181" w:rsidRDefault="00A15E2F" w:rsidP="00AE1FBE">
      <w:pPr>
        <w:spacing w:after="0" w:line="360" w:lineRule="auto"/>
        <w:rPr>
          <w:rFonts w:ascii="Arial" w:hAnsi="Arial" w:cs="Arial"/>
          <w:b/>
        </w:rPr>
      </w:pPr>
      <w:r w:rsidRPr="003E0181">
        <w:rPr>
          <w:rFonts w:ascii="Arial" w:hAnsi="Arial" w:cs="Arial"/>
          <w:b/>
        </w:rPr>
        <w:br w:type="page"/>
      </w:r>
    </w:p>
    <w:p w:rsidR="00500C6C" w:rsidRPr="003E0181" w:rsidRDefault="00B12389" w:rsidP="00AE1FBE">
      <w:pPr>
        <w:spacing w:after="120" w:line="360" w:lineRule="auto"/>
        <w:rPr>
          <w:rFonts w:ascii="Arial" w:hAnsi="Arial" w:cs="Arial"/>
          <w:b/>
        </w:rPr>
      </w:pPr>
      <w:r w:rsidRPr="003E0181">
        <w:rPr>
          <w:rFonts w:ascii="Arial" w:hAnsi="Arial" w:cs="Arial"/>
          <w:b/>
        </w:rPr>
        <w:lastRenderedPageBreak/>
        <w:t>R</w:t>
      </w:r>
      <w:r w:rsidR="00FC1A3C" w:rsidRPr="003E0181">
        <w:rPr>
          <w:rFonts w:ascii="Arial" w:hAnsi="Arial" w:cs="Arial"/>
          <w:b/>
        </w:rPr>
        <w:t>EPLY:</w:t>
      </w:r>
      <w:r w:rsidR="000E58BC" w:rsidRPr="003E0181">
        <w:rPr>
          <w:rFonts w:ascii="Arial" w:hAnsi="Arial" w:cs="Arial"/>
          <w:b/>
        </w:rPr>
        <w:t xml:space="preserve"> </w:t>
      </w:r>
    </w:p>
    <w:p w:rsidR="00A15E2F" w:rsidRPr="002B5D65" w:rsidRDefault="00761934" w:rsidP="00D4554F">
      <w:pPr>
        <w:spacing w:after="120" w:line="360" w:lineRule="auto"/>
        <w:jc w:val="both"/>
        <w:rPr>
          <w:rFonts w:ascii="Arial" w:hAnsi="Arial" w:cs="Arial"/>
        </w:rPr>
      </w:pPr>
      <w:r w:rsidRPr="003E0181">
        <w:rPr>
          <w:rFonts w:ascii="Arial" w:eastAsia="Cambria" w:hAnsi="Arial" w:cs="Arial"/>
        </w:rPr>
        <w:t xml:space="preserve">The </w:t>
      </w:r>
      <w:r w:rsidR="00A15E2F" w:rsidRPr="003E0181">
        <w:rPr>
          <w:rFonts w:ascii="Arial" w:eastAsia="Cambria" w:hAnsi="Arial" w:cs="Arial"/>
        </w:rPr>
        <w:t>National Student Financial Aid Scheme (</w:t>
      </w:r>
      <w:r w:rsidR="00500C6C" w:rsidRPr="003E0181">
        <w:rPr>
          <w:rFonts w:ascii="Arial" w:hAnsi="Arial" w:cs="Arial"/>
        </w:rPr>
        <w:t>NSFAS</w:t>
      </w:r>
      <w:r w:rsidR="00A15E2F" w:rsidRPr="003E0181">
        <w:rPr>
          <w:rFonts w:ascii="Arial" w:hAnsi="Arial" w:cs="Arial"/>
        </w:rPr>
        <w:t>)</w:t>
      </w:r>
      <w:r w:rsidR="00500C6C" w:rsidRPr="003E0181">
        <w:rPr>
          <w:rFonts w:ascii="Arial" w:hAnsi="Arial" w:cs="Arial"/>
        </w:rPr>
        <w:t xml:space="preserve"> has provided the following information as at</w:t>
      </w:r>
      <w:r w:rsidRPr="003E0181">
        <w:rPr>
          <w:rFonts w:ascii="Arial" w:hAnsi="Arial" w:cs="Arial"/>
        </w:rPr>
        <w:t xml:space="preserve"> </w:t>
      </w:r>
      <w:r w:rsidR="00E82F99" w:rsidRPr="003E0181">
        <w:rPr>
          <w:rFonts w:ascii="Arial" w:hAnsi="Arial" w:cs="Arial"/>
        </w:rPr>
        <w:t>18 September 2018</w:t>
      </w:r>
      <w:r w:rsidR="00A15E2F" w:rsidRPr="003E0181">
        <w:rPr>
          <w:rFonts w:ascii="Arial" w:hAnsi="Arial" w:cs="Arial"/>
        </w:rPr>
        <w:t xml:space="preserve"> </w:t>
      </w:r>
      <w:r w:rsidR="00A15E2F" w:rsidRPr="003E0181">
        <w:rPr>
          <w:rFonts w:ascii="Arial" w:hAnsi="Arial" w:cs="Arial"/>
          <w:noProof/>
        </w:rPr>
        <w:t>in relation to</w:t>
      </w:r>
      <w:r w:rsidR="00A15E2F" w:rsidRPr="003E0181">
        <w:rPr>
          <w:rFonts w:ascii="Arial" w:hAnsi="Arial" w:cs="Arial"/>
        </w:rPr>
        <w:t xml:space="preserve"> </w:t>
      </w:r>
      <w:r w:rsidRPr="003E0181">
        <w:rPr>
          <w:rFonts w:ascii="Arial" w:hAnsi="Arial" w:cs="Arial"/>
        </w:rPr>
        <w:t xml:space="preserve">the </w:t>
      </w:r>
      <w:r w:rsidR="00A15E2F" w:rsidRPr="003E0181">
        <w:rPr>
          <w:rFonts w:ascii="Arial" w:hAnsi="Arial" w:cs="Arial"/>
        </w:rPr>
        <w:t>n</w:t>
      </w:r>
      <w:r w:rsidR="00A15E2F" w:rsidRPr="003E0181">
        <w:rPr>
          <w:rFonts w:ascii="Arial" w:eastAsia="Cambria" w:hAnsi="Arial" w:cs="Arial"/>
        </w:rPr>
        <w:t xml:space="preserve">umber of students that are beneficiaries at each </w:t>
      </w:r>
      <w:r w:rsidR="00A15E2F" w:rsidRPr="002B5D65">
        <w:rPr>
          <w:rFonts w:ascii="Arial" w:eastAsia="Cambria" w:hAnsi="Arial" w:cs="Arial"/>
        </w:rPr>
        <w:t>institution of higher learning:</w:t>
      </w:r>
    </w:p>
    <w:p w:rsidR="00394117" w:rsidRPr="002B5D65" w:rsidRDefault="00394117" w:rsidP="00AE1FBE">
      <w:pPr>
        <w:spacing w:after="120" w:line="360" w:lineRule="auto"/>
        <w:rPr>
          <w:rFonts w:ascii="Arial" w:hAnsi="Arial" w:cs="Arial"/>
        </w:rPr>
      </w:pPr>
      <w:r w:rsidRPr="002B5D65">
        <w:rPr>
          <w:rFonts w:ascii="Arial" w:hAnsi="Arial" w:cs="Arial"/>
          <w:noProof/>
        </w:rPr>
        <w:t>N</w:t>
      </w:r>
      <w:r w:rsidR="00A15E2F" w:rsidRPr="002B5D65">
        <w:rPr>
          <w:rFonts w:ascii="Arial" w:hAnsi="Arial" w:cs="Arial"/>
          <w:noProof/>
        </w:rPr>
        <w:t>umber</w:t>
      </w:r>
      <w:r w:rsidRPr="002B5D65">
        <w:rPr>
          <w:rFonts w:ascii="Arial" w:hAnsi="Arial" w:cs="Arial"/>
        </w:rPr>
        <w:t xml:space="preserve"> </w:t>
      </w:r>
      <w:r w:rsidR="00A15E2F" w:rsidRPr="002B5D65">
        <w:rPr>
          <w:rFonts w:ascii="Arial" w:hAnsi="Arial" w:cs="Arial"/>
        </w:rPr>
        <w:t>of beneficiaries per University:</w:t>
      </w:r>
    </w:p>
    <w:tbl>
      <w:tblPr>
        <w:tblW w:w="8222" w:type="dxa"/>
        <w:tblInd w:w="-5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539"/>
        <w:gridCol w:w="4219"/>
        <w:gridCol w:w="1479"/>
        <w:gridCol w:w="1985"/>
      </w:tblGrid>
      <w:tr w:rsidR="00BC7374" w:rsidRPr="003E0181" w:rsidTr="003E0181">
        <w:trPr>
          <w:trHeight w:val="285"/>
        </w:trPr>
        <w:tc>
          <w:tcPr>
            <w:tcW w:w="539" w:type="dxa"/>
            <w:vMerge w:val="restart"/>
            <w:shd w:val="clear" w:color="000000" w:fill="D9D9D9"/>
            <w:noWrap/>
            <w:vAlign w:val="center"/>
            <w:hideMark/>
          </w:tcPr>
          <w:p w:rsidR="00BC7374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o</w:t>
            </w:r>
            <w:r w:rsidR="00BC7374"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.</w:t>
            </w:r>
          </w:p>
        </w:tc>
        <w:tc>
          <w:tcPr>
            <w:tcW w:w="4219" w:type="dxa"/>
            <w:vMerge w:val="restart"/>
            <w:shd w:val="clear" w:color="000000" w:fill="D9D9D9"/>
            <w:noWrap/>
            <w:vAlign w:val="center"/>
            <w:hideMark/>
          </w:tcPr>
          <w:p w:rsidR="00BC7374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Institutions (Universities)</w:t>
            </w:r>
          </w:p>
        </w:tc>
        <w:tc>
          <w:tcPr>
            <w:tcW w:w="1479" w:type="dxa"/>
            <w:shd w:val="clear" w:color="000000" w:fill="D9D9D9"/>
            <w:vAlign w:val="center"/>
            <w:hideMark/>
          </w:tcPr>
          <w:p w:rsidR="00BC7374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ew student</w:t>
            </w: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:rsidR="00BC7374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Returning student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vMerge/>
            <w:vAlign w:val="center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219" w:type="dxa"/>
            <w:vMerge/>
            <w:vAlign w:val="center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79" w:type="dxa"/>
            <w:shd w:val="clear" w:color="000000" w:fill="D9D9D9"/>
            <w:vAlign w:val="center"/>
            <w:hideMark/>
          </w:tcPr>
          <w:p w:rsidR="00BC7374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tudents funded</w:t>
            </w:r>
          </w:p>
        </w:tc>
        <w:tc>
          <w:tcPr>
            <w:tcW w:w="1985" w:type="dxa"/>
            <w:shd w:val="clear" w:color="000000" w:fill="D9D9D9"/>
            <w:vAlign w:val="center"/>
            <w:hideMark/>
          </w:tcPr>
          <w:p w:rsidR="00BC7374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tudents funded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Cape Peninsula University of Technolog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008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264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Central University of Technolog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566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338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Durban University of Technolog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136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016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angosuthu University of Technolog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705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431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elson Mandela Metropolitan Universit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235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414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orth-West Universit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431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238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Rhodes Universit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040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81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efako Makgatho Health Scienc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e</w:t>
            </w: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Universit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42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489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l Plaatje Universit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89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07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shwane University of Technolog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270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1686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Cape Town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507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187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University of Fort </w:t>
            </w:r>
            <w:r w:rsidR="00BC7374"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HARE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483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940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Free State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098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972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Johannesburg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042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742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KwaZ</w:t>
            </w: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lu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-</w:t>
            </w: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tal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9389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1470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Limpopo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183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0074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Mpumalanga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055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89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Pretoria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886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811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South Africa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1370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5773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Stellenbosch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40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147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The Western Cape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197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566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the Witwatersrand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216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035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Venda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641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902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niversity of Zululand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270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9065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Vaal University of Technolog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259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864</w:t>
            </w:r>
          </w:p>
        </w:tc>
      </w:tr>
      <w:tr w:rsidR="00BC7374" w:rsidRPr="003E0181" w:rsidTr="003E0181">
        <w:trPr>
          <w:trHeight w:val="285"/>
        </w:trPr>
        <w:tc>
          <w:tcPr>
            <w:tcW w:w="53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4219" w:type="dxa"/>
            <w:shd w:val="clear" w:color="000000" w:fill="FFFFFF"/>
            <w:vAlign w:val="bottom"/>
            <w:hideMark/>
          </w:tcPr>
          <w:p w:rsidR="00BC7374" w:rsidRPr="003E0181" w:rsidRDefault="003E0181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Walter Sisulu University</w:t>
            </w:r>
          </w:p>
        </w:tc>
        <w:tc>
          <w:tcPr>
            <w:tcW w:w="1479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659</w:t>
            </w:r>
          </w:p>
        </w:tc>
        <w:tc>
          <w:tcPr>
            <w:tcW w:w="1985" w:type="dxa"/>
            <w:shd w:val="clear" w:color="000000" w:fill="FFFFFF"/>
            <w:vAlign w:val="bottom"/>
            <w:hideMark/>
          </w:tcPr>
          <w:p w:rsidR="00BC7374" w:rsidRPr="003E0181" w:rsidRDefault="00BC7374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1968</w:t>
            </w:r>
          </w:p>
        </w:tc>
      </w:tr>
    </w:tbl>
    <w:p w:rsidR="00E41AC2" w:rsidRDefault="00E41AC2">
      <w:pPr>
        <w:spacing w:after="0" w:line="240" w:lineRule="auto"/>
        <w:rPr>
          <w:rFonts w:ascii="Arial" w:hAnsi="Arial" w:cs="Arial"/>
          <w:b/>
          <w:noProof/>
        </w:rPr>
      </w:pPr>
      <w:r>
        <w:rPr>
          <w:rFonts w:ascii="Arial" w:hAnsi="Arial" w:cs="Arial"/>
          <w:b/>
          <w:noProof/>
        </w:rPr>
        <w:br w:type="page"/>
      </w:r>
    </w:p>
    <w:p w:rsidR="00394117" w:rsidRPr="00E41AC2" w:rsidRDefault="00A15E2F" w:rsidP="00A15E2F">
      <w:pPr>
        <w:spacing w:after="240"/>
        <w:jc w:val="both"/>
        <w:rPr>
          <w:rFonts w:ascii="Arial" w:hAnsi="Arial" w:cs="Arial"/>
        </w:rPr>
      </w:pPr>
      <w:r w:rsidRPr="00E41AC2">
        <w:rPr>
          <w:rFonts w:ascii="Arial" w:hAnsi="Arial" w:cs="Arial"/>
          <w:noProof/>
        </w:rPr>
        <w:lastRenderedPageBreak/>
        <w:t>Number</w:t>
      </w:r>
      <w:r w:rsidRPr="00E41AC2">
        <w:rPr>
          <w:rFonts w:ascii="Arial" w:hAnsi="Arial" w:cs="Arial"/>
        </w:rPr>
        <w:t xml:space="preserve"> of beneficiaries per Technical and Vocational</w:t>
      </w:r>
      <w:r w:rsidR="00692B80" w:rsidRPr="00E41AC2">
        <w:rPr>
          <w:rFonts w:ascii="Arial" w:hAnsi="Arial" w:cs="Arial"/>
        </w:rPr>
        <w:t xml:space="preserve"> Education and Training </w:t>
      </w:r>
      <w:r w:rsidR="003E0181" w:rsidRPr="00E41AC2">
        <w:rPr>
          <w:rFonts w:ascii="Arial" w:hAnsi="Arial" w:cs="Arial"/>
        </w:rPr>
        <w:t>College</w:t>
      </w:r>
      <w:r w:rsidR="00692B80" w:rsidRPr="00E41AC2">
        <w:rPr>
          <w:rFonts w:ascii="Arial" w:hAnsi="Arial" w:cs="Arial"/>
        </w:rPr>
        <w:t>:</w:t>
      </w:r>
    </w:p>
    <w:tbl>
      <w:tblPr>
        <w:tblStyle w:val="TableGridLight"/>
        <w:tblW w:w="7276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572"/>
        <w:gridCol w:w="2825"/>
        <w:gridCol w:w="1753"/>
        <w:gridCol w:w="2126"/>
      </w:tblGrid>
      <w:tr w:rsidR="003E0181" w:rsidRPr="003E0181" w:rsidTr="009C180E">
        <w:trPr>
          <w:trHeight w:val="270"/>
          <w:tblHeader/>
        </w:trPr>
        <w:tc>
          <w:tcPr>
            <w:tcW w:w="572" w:type="dxa"/>
            <w:vMerge w:val="restart"/>
            <w:vAlign w:val="center"/>
          </w:tcPr>
          <w:p w:rsidR="003E0181" w:rsidRPr="003E0181" w:rsidRDefault="003067D9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o.</w:t>
            </w:r>
          </w:p>
        </w:tc>
        <w:tc>
          <w:tcPr>
            <w:tcW w:w="2825" w:type="dxa"/>
            <w:vMerge w:val="restart"/>
            <w:vAlign w:val="center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Institutions </w:t>
            </w:r>
            <w:r w:rsidR="00D4554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br/>
            </w: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(TVET Colleges)</w:t>
            </w:r>
          </w:p>
        </w:tc>
        <w:tc>
          <w:tcPr>
            <w:tcW w:w="1753" w:type="dxa"/>
            <w:vAlign w:val="center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ew students</w:t>
            </w:r>
          </w:p>
        </w:tc>
        <w:tc>
          <w:tcPr>
            <w:tcW w:w="2126" w:type="dxa"/>
            <w:vAlign w:val="center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Returning students</w:t>
            </w:r>
          </w:p>
        </w:tc>
      </w:tr>
      <w:tr w:rsidR="003E0181" w:rsidRPr="003E0181" w:rsidTr="009C180E">
        <w:trPr>
          <w:trHeight w:val="270"/>
          <w:tblHeader/>
        </w:trPr>
        <w:tc>
          <w:tcPr>
            <w:tcW w:w="572" w:type="dxa"/>
            <w:vMerge/>
            <w:vAlign w:val="center"/>
          </w:tcPr>
          <w:p w:rsidR="003E0181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vMerge/>
            <w:vAlign w:val="center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53" w:type="dxa"/>
            <w:vAlign w:val="center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tudents funded</w:t>
            </w:r>
          </w:p>
        </w:tc>
        <w:tc>
          <w:tcPr>
            <w:tcW w:w="2126" w:type="dxa"/>
            <w:vAlign w:val="center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tudents funded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3E0181" w:rsidP="009C180E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Boland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269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59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9C180E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Buffalo City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44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88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2B5D65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Capricorn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39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039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9C180E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Central Johannesburg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481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64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shd w:val="clear" w:color="auto" w:fill="FFFFFF" w:themeFill="background1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Coastal KZN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254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167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College of Cape Town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64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689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East Cape Midlands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989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578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Ehlanzeni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869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50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Ekurhuleni East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538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22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Ekurhuleni West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33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727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3067D9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Elangeni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311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11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Esayidi</w:t>
            </w:r>
            <w:proofErr w:type="spellEnd"/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03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299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False Bay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659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71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Flavius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areka</w:t>
            </w:r>
            <w:proofErr w:type="spellEnd"/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094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0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Gert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ibande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737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671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Goldfields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991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10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Ikhala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603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190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Ingwe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73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075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King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Hintsa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2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1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King </w:t>
            </w: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abata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Dalindyebo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40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605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Lephalale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8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25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Letaba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562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00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Lovedale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447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0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ajuba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198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173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aluti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032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208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9C180E" w:rsidP="009C180E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nambithi</w:t>
            </w:r>
            <w:proofErr w:type="spellEnd"/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684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40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Mopani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361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520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Motheo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077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3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thashana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835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133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Nkangala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084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915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Northern Cape Rural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92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7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Northern Cape Urban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667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71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orthlink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41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569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Orbit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923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426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Port Elizabeth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80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894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Sedibeng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833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303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Sekhukhune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165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934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South Cape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82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75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South West Gauteng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34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294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aletso</w:t>
            </w:r>
            <w:proofErr w:type="spellEnd"/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44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10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3067D9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hekwini</w:t>
            </w:r>
            <w:proofErr w:type="spellEnd"/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58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608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shwane</w:t>
            </w: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North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4581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602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Tshwane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669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061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mfolozi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446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233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Umgungundlovu</w:t>
            </w:r>
            <w:proofErr w:type="spellEnd"/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845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342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Vhembe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242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469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Vuselela</w:t>
            </w:r>
            <w:proofErr w:type="spellEnd"/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915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557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Waterberg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784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983</w:t>
            </w:r>
          </w:p>
        </w:tc>
      </w:tr>
      <w:tr w:rsidR="003E0181" w:rsidRPr="003E0181" w:rsidTr="009C180E">
        <w:trPr>
          <w:trHeight w:val="270"/>
        </w:trPr>
        <w:tc>
          <w:tcPr>
            <w:tcW w:w="572" w:type="dxa"/>
          </w:tcPr>
          <w:p w:rsidR="003E0181" w:rsidRPr="00E41AC2" w:rsidRDefault="003E0181" w:rsidP="003067D9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hideMark/>
          </w:tcPr>
          <w:p w:rsidR="003E0181" w:rsidRPr="003E0181" w:rsidRDefault="00E41AC2" w:rsidP="003067D9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West Coast </w:t>
            </w:r>
          </w:p>
        </w:tc>
        <w:tc>
          <w:tcPr>
            <w:tcW w:w="1753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010</w:t>
            </w:r>
          </w:p>
        </w:tc>
        <w:tc>
          <w:tcPr>
            <w:tcW w:w="2126" w:type="dxa"/>
            <w:hideMark/>
          </w:tcPr>
          <w:p w:rsidR="003E0181" w:rsidRPr="003E0181" w:rsidRDefault="003E0181" w:rsidP="003067D9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3E0181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59</w:t>
            </w:r>
          </w:p>
        </w:tc>
      </w:tr>
      <w:tr w:rsidR="00D40815" w:rsidRPr="00D40815" w:rsidTr="00B619B6">
        <w:trPr>
          <w:trHeight w:val="270"/>
        </w:trPr>
        <w:tc>
          <w:tcPr>
            <w:tcW w:w="572" w:type="dxa"/>
          </w:tcPr>
          <w:p w:rsidR="00D40815" w:rsidRPr="00E41AC2" w:rsidRDefault="00D40815" w:rsidP="00D40815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5" w:type="dxa"/>
            <w:vAlign w:val="bottom"/>
          </w:tcPr>
          <w:p w:rsidR="00D40815" w:rsidRPr="00D40815" w:rsidRDefault="00D40815" w:rsidP="002B5D65">
            <w:pPr>
              <w:spacing w:before="60" w:after="6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D40815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Wester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(Gauteng)</w:t>
            </w:r>
          </w:p>
        </w:tc>
        <w:tc>
          <w:tcPr>
            <w:tcW w:w="1753" w:type="dxa"/>
            <w:vAlign w:val="bottom"/>
          </w:tcPr>
          <w:p w:rsidR="00D40815" w:rsidRPr="00D40815" w:rsidRDefault="00D40815" w:rsidP="00D4081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D40815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333</w:t>
            </w:r>
          </w:p>
        </w:tc>
        <w:tc>
          <w:tcPr>
            <w:tcW w:w="2126" w:type="dxa"/>
            <w:vAlign w:val="bottom"/>
          </w:tcPr>
          <w:p w:rsidR="00D40815" w:rsidRPr="00D40815" w:rsidRDefault="00D40815" w:rsidP="00D4081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D40815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263</w:t>
            </w:r>
          </w:p>
        </w:tc>
      </w:tr>
    </w:tbl>
    <w:p w:rsidR="00394117" w:rsidRPr="00D40815" w:rsidRDefault="00394117" w:rsidP="00D40815">
      <w:pPr>
        <w:spacing w:before="60" w:after="60" w:line="240" w:lineRule="auto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:rsidR="00AE1FBE" w:rsidRPr="003E0181" w:rsidRDefault="00AE1FBE" w:rsidP="001156C3">
      <w:pPr>
        <w:spacing w:after="240" w:line="360" w:lineRule="auto"/>
        <w:jc w:val="both"/>
        <w:rPr>
          <w:rFonts w:ascii="Arial" w:hAnsi="Arial" w:cs="Arial"/>
          <w:b/>
        </w:rPr>
        <w:sectPr w:rsidR="00AE1FBE" w:rsidRPr="003E0181" w:rsidSect="003E0181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</w:p>
    <w:p w:rsidR="00D812CE" w:rsidRPr="003E0181" w:rsidRDefault="00D812CE" w:rsidP="00AE1FBE">
      <w:pPr>
        <w:spacing w:line="360" w:lineRule="auto"/>
        <w:jc w:val="both"/>
        <w:rPr>
          <w:rFonts w:ascii="Arial" w:hAnsi="Arial" w:cs="Arial"/>
          <w:b/>
        </w:rPr>
      </w:pPr>
      <w:bookmarkStart w:id="0" w:name="_GoBack"/>
      <w:bookmarkEnd w:id="0"/>
    </w:p>
    <w:sectPr w:rsidR="00D812CE" w:rsidRPr="003E0181" w:rsidSect="003E0181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9405F9"/>
    <w:multiLevelType w:val="hybridMultilevel"/>
    <w:tmpl w:val="A762CB1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6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7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8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9"/>
  </w:num>
  <w:num w:numId="3">
    <w:abstractNumId w:val="18"/>
  </w:num>
  <w:num w:numId="4">
    <w:abstractNumId w:val="2"/>
  </w:num>
  <w:num w:numId="5">
    <w:abstractNumId w:val="25"/>
  </w:num>
  <w:num w:numId="6">
    <w:abstractNumId w:val="16"/>
  </w:num>
  <w:num w:numId="7">
    <w:abstractNumId w:val="22"/>
  </w:num>
  <w:num w:numId="8">
    <w:abstractNumId w:val="15"/>
  </w:num>
  <w:num w:numId="9">
    <w:abstractNumId w:val="24"/>
  </w:num>
  <w:num w:numId="10">
    <w:abstractNumId w:val="7"/>
  </w:num>
  <w:num w:numId="11">
    <w:abstractNumId w:val="10"/>
  </w:num>
  <w:num w:numId="12">
    <w:abstractNumId w:val="1"/>
  </w:num>
  <w:num w:numId="13">
    <w:abstractNumId w:val="13"/>
  </w:num>
  <w:num w:numId="14">
    <w:abstractNumId w:val="21"/>
  </w:num>
  <w:num w:numId="15">
    <w:abstractNumId w:val="4"/>
  </w:num>
  <w:num w:numId="16">
    <w:abstractNumId w:val="27"/>
  </w:num>
  <w:num w:numId="17">
    <w:abstractNumId w:val="20"/>
  </w:num>
  <w:num w:numId="18">
    <w:abstractNumId w:val="28"/>
  </w:num>
  <w:num w:numId="19">
    <w:abstractNumId w:val="5"/>
  </w:num>
  <w:num w:numId="20">
    <w:abstractNumId w:val="11"/>
  </w:num>
  <w:num w:numId="21">
    <w:abstractNumId w:val="6"/>
  </w:num>
  <w:num w:numId="22">
    <w:abstractNumId w:val="9"/>
  </w:num>
  <w:num w:numId="23">
    <w:abstractNumId w:val="14"/>
  </w:num>
  <w:num w:numId="24">
    <w:abstractNumId w:val="17"/>
  </w:num>
  <w:num w:numId="25">
    <w:abstractNumId w:val="26"/>
  </w:num>
  <w:num w:numId="26">
    <w:abstractNumId w:val="12"/>
  </w:num>
  <w:num w:numId="27">
    <w:abstractNumId w:val="3"/>
  </w:num>
  <w:num w:numId="28">
    <w:abstractNumId w:val="19"/>
  </w:num>
  <w:num w:numId="29">
    <w:abstractNumId w:val="23"/>
  </w:num>
  <w:num w:numId="30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TQztjA1NTMAAiUdpeDU4uLM/DyQAsNaAE0wRx0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0829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58BC"/>
    <w:rsid w:val="000F1507"/>
    <w:rsid w:val="000F4759"/>
    <w:rsid w:val="000F62AA"/>
    <w:rsid w:val="000F7804"/>
    <w:rsid w:val="00101559"/>
    <w:rsid w:val="00102241"/>
    <w:rsid w:val="0010402E"/>
    <w:rsid w:val="0010795D"/>
    <w:rsid w:val="001156C3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0D08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B5D65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067D9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117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0181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310C"/>
    <w:rsid w:val="0044540F"/>
    <w:rsid w:val="004457FC"/>
    <w:rsid w:val="00451B1A"/>
    <w:rsid w:val="00454904"/>
    <w:rsid w:val="00455CC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97B5B"/>
    <w:rsid w:val="004A043E"/>
    <w:rsid w:val="004A5705"/>
    <w:rsid w:val="004B7E13"/>
    <w:rsid w:val="004C4F38"/>
    <w:rsid w:val="004C54F6"/>
    <w:rsid w:val="004C7B18"/>
    <w:rsid w:val="004D1339"/>
    <w:rsid w:val="004D1934"/>
    <w:rsid w:val="004D1ED6"/>
    <w:rsid w:val="004D2BE1"/>
    <w:rsid w:val="004D74FD"/>
    <w:rsid w:val="004E0458"/>
    <w:rsid w:val="004F13A6"/>
    <w:rsid w:val="004F6101"/>
    <w:rsid w:val="004F6ADA"/>
    <w:rsid w:val="00500C6C"/>
    <w:rsid w:val="00504B93"/>
    <w:rsid w:val="00506E45"/>
    <w:rsid w:val="005127E5"/>
    <w:rsid w:val="00514B3D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3E96"/>
    <w:rsid w:val="005C4278"/>
    <w:rsid w:val="005C44A5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0C0F"/>
    <w:rsid w:val="00691C91"/>
    <w:rsid w:val="00692B80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193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6577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37FC4"/>
    <w:rsid w:val="00941C47"/>
    <w:rsid w:val="00944E86"/>
    <w:rsid w:val="00945E56"/>
    <w:rsid w:val="0095081D"/>
    <w:rsid w:val="00951619"/>
    <w:rsid w:val="00954F8E"/>
    <w:rsid w:val="00962612"/>
    <w:rsid w:val="0096302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80E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5E2F"/>
    <w:rsid w:val="00A173E2"/>
    <w:rsid w:val="00A22634"/>
    <w:rsid w:val="00A31100"/>
    <w:rsid w:val="00A35717"/>
    <w:rsid w:val="00A35E21"/>
    <w:rsid w:val="00A37101"/>
    <w:rsid w:val="00A37621"/>
    <w:rsid w:val="00A4607B"/>
    <w:rsid w:val="00A4631E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1FBE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C7374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2EBA"/>
    <w:rsid w:val="00C253F4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34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2B75"/>
    <w:rsid w:val="00CC52EC"/>
    <w:rsid w:val="00CC53DC"/>
    <w:rsid w:val="00CC7865"/>
    <w:rsid w:val="00CD33AB"/>
    <w:rsid w:val="00CD33FE"/>
    <w:rsid w:val="00CD48D9"/>
    <w:rsid w:val="00CE323E"/>
    <w:rsid w:val="00CF0B4E"/>
    <w:rsid w:val="00CF6168"/>
    <w:rsid w:val="00D006B0"/>
    <w:rsid w:val="00D00C74"/>
    <w:rsid w:val="00D02CB1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40815"/>
    <w:rsid w:val="00D4554F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1AC2"/>
    <w:rsid w:val="00E4494B"/>
    <w:rsid w:val="00E45CA8"/>
    <w:rsid w:val="00E50360"/>
    <w:rsid w:val="00E551C0"/>
    <w:rsid w:val="00E601E4"/>
    <w:rsid w:val="00E6117E"/>
    <w:rsid w:val="00E67736"/>
    <w:rsid w:val="00E713D4"/>
    <w:rsid w:val="00E73AA7"/>
    <w:rsid w:val="00E7473E"/>
    <w:rsid w:val="00E77758"/>
    <w:rsid w:val="00E82F99"/>
    <w:rsid w:val="00E82FE8"/>
    <w:rsid w:val="00E83D82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4701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86B1C"/>
    <w:rsid w:val="00F901D3"/>
    <w:rsid w:val="00F92071"/>
    <w:rsid w:val="00F93402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styleId="TableGridLight">
    <w:name w:val="Grid Table Light"/>
    <w:basedOn w:val="TableNormal"/>
    <w:uiPriority w:val="40"/>
    <w:rsid w:val="003E0181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BCE698-48AA-45C1-A60F-A9530E000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3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8-10-25T14:08:00Z</cp:lastPrinted>
  <dcterms:created xsi:type="dcterms:W3CDTF">2018-11-09T08:01:00Z</dcterms:created>
  <dcterms:modified xsi:type="dcterms:W3CDTF">2018-11-09T08:01:00Z</dcterms:modified>
</cp:coreProperties>
</file>